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7085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3974ADC" w:rsidR="0082223F" w:rsidRDefault="004F387C" w:rsidP="005B7079">
      <w:pPr>
        <w:pStyle w:val="Heading1"/>
      </w:pPr>
      <w:r>
        <w:lastRenderedPageBreak/>
        <w:t>Appraise Risk Analysis, Frameworks, and Models</w:t>
      </w:r>
    </w:p>
    <w:p w14:paraId="0E371E6F" w14:textId="183B942A"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 xml:space="preserve">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could interact with malware, and this spreads across the network.  Team members might also lack security awareness and training, causing them to misapply saf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hich controls prevents the cascade and revert the system to the previous state?  These scenarios are a matter of ‘when-not-if,’ and choosing to acknowledge these issues upfront allows HTM to choose the battlefield.  The approach to handling these concerns needs to a basis within academic and industry best practices.  For instance, the Nation Institute of Standards and Technology (NIST) provides standards, such as ISO27000 and the Cybersecurity Framework.  NIS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r>
        <w:lastRenderedPageBreak/>
        <w:t xml:space="preserve">What </w:t>
      </w:r>
      <w:r w:rsidR="0097534B">
        <w:t xml:space="preserve">influences </w:t>
      </w:r>
      <w:r>
        <w:t xml:space="preserve">risks to the </w:t>
      </w:r>
      <w:r w:rsidR="0097534B">
        <w:t>Hi-Tech</w:t>
      </w:r>
    </w:p>
    <w:p w14:paraId="2F15F4B9" w14:textId="262D1C93" w:rsidR="0097534B" w:rsidRDefault="0097534B" w:rsidP="0097534B">
      <w:r>
        <w:tab/>
        <w:t xml:space="preserve">Numerous factors influence how an organization, like HTM, assesses how to approach a given risk.  These factors include both internal and external sources </w:t>
      </w:r>
    </w:p>
    <w:p w14:paraId="629D8D1C" w14:textId="77777777" w:rsidR="0097534B" w:rsidRDefault="0097534B" w:rsidP="0097534B"/>
    <w:p w14:paraId="02DBB218" w14:textId="2714F272" w:rsidR="00A44932" w:rsidRDefault="00A44932" w:rsidP="00562CF7">
      <w:pPr>
        <w:pStyle w:val="Heading2"/>
      </w:pPr>
      <w:r>
        <w:t xml:space="preserve">Identify </w:t>
      </w:r>
      <w:r w:rsidR="00562CF7">
        <w:t>critical</w:t>
      </w:r>
      <w:r>
        <w:t xml:space="preserve"> external and internal influences</w:t>
      </w:r>
    </w:p>
    <w:p w14:paraId="52198651" w14:textId="69A5BE6D" w:rsidR="00A44932" w:rsidRDefault="00A44932" w:rsidP="00562CF7">
      <w:pPr>
        <w:pStyle w:val="Heading2"/>
      </w:pPr>
      <w:r>
        <w:t xml:space="preserve">Outline </w:t>
      </w:r>
      <w:r w:rsidR="00562CF7">
        <w:t xml:space="preserve">the </w:t>
      </w:r>
      <w:r>
        <w:t>most important influences</w:t>
      </w:r>
    </w:p>
    <w:p w14:paraId="1361FB51" w14:textId="77777777" w:rsidR="0097534B" w:rsidRDefault="0097534B">
      <w:pPr>
        <w:rPr>
          <w:b/>
        </w:rPr>
      </w:pPr>
      <w:r>
        <w:br w:type="page"/>
      </w:r>
    </w:p>
    <w:p w14:paraId="47276340" w14:textId="01B18C5A" w:rsidR="00A44932" w:rsidRDefault="00A44932" w:rsidP="00562CF7">
      <w:pPr>
        <w:pStyle w:val="Heading1"/>
      </w:pPr>
      <w:r>
        <w:lastRenderedPageBreak/>
        <w:t>How to approach these risks</w:t>
      </w:r>
    </w:p>
    <w:p w14:paraId="731C4628" w14:textId="7AD9ED42" w:rsidR="00A44932" w:rsidRDefault="00A44932" w:rsidP="00562CF7">
      <w:pPr>
        <w:pStyle w:val="Heading2"/>
      </w:pPr>
      <w:r>
        <w:t>Appropriate laws</w:t>
      </w:r>
    </w:p>
    <w:p w14:paraId="157002F4" w14:textId="69859C78" w:rsidR="00A44932" w:rsidRDefault="00A44932" w:rsidP="00562CF7">
      <w:pPr>
        <w:pStyle w:val="Heading2"/>
      </w:pPr>
      <w:r>
        <w:t>Standards</w:t>
      </w:r>
    </w:p>
    <w:p w14:paraId="45D0A95F" w14:textId="1668DC05" w:rsidR="00A44932" w:rsidRDefault="00A44932" w:rsidP="00562CF7">
      <w:pPr>
        <w:pStyle w:val="Heading2"/>
      </w:pPr>
      <w:r>
        <w:t>Frameworks</w:t>
      </w:r>
    </w:p>
    <w:p w14:paraId="4FCD6762" w14:textId="48879FD3" w:rsidR="00A44932" w:rsidRDefault="00A44932" w:rsidP="00562CF7">
      <w:pPr>
        <w:pStyle w:val="Heading2"/>
      </w:pPr>
      <w:r>
        <w:t>Theories</w:t>
      </w:r>
    </w:p>
    <w:p w14:paraId="75BD9D06" w14:textId="77777777" w:rsidR="0097534B" w:rsidRDefault="0097534B">
      <w:pPr>
        <w:rPr>
          <w:b/>
        </w:rPr>
      </w:pPr>
      <w:r>
        <w:br w:type="page"/>
      </w:r>
    </w:p>
    <w:p w14:paraId="160B3E44" w14:textId="30F302C2" w:rsidR="00A44932" w:rsidRDefault="00A44932" w:rsidP="00562CF7">
      <w:pPr>
        <w:pStyle w:val="Heading1"/>
      </w:pPr>
      <w:r>
        <w:lastRenderedPageBreak/>
        <w:t xml:space="preserve">Use </w:t>
      </w:r>
      <w:r w:rsidR="00562CF7">
        <w:t xml:space="preserve">an </w:t>
      </w:r>
      <w:r>
        <w:t>established framework</w:t>
      </w:r>
    </w:p>
    <w:p w14:paraId="50BA777C" w14:textId="4688C7CD" w:rsidR="00A44932" w:rsidRPr="00A44932" w:rsidRDefault="00A44932" w:rsidP="00562CF7">
      <w:pPr>
        <w:pStyle w:val="Heading2"/>
      </w:pPr>
      <w:r>
        <w:t>Describe practical issues and values</w:t>
      </w:r>
    </w:p>
    <w:sectPr w:rsidR="00A44932" w:rsidRPr="00A44932"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DC7CE" w14:textId="77777777" w:rsidR="00B70859" w:rsidRDefault="00B70859" w:rsidP="0082223F">
      <w:pPr>
        <w:spacing w:line="240" w:lineRule="auto"/>
      </w:pPr>
      <w:r>
        <w:separator/>
      </w:r>
    </w:p>
  </w:endnote>
  <w:endnote w:type="continuationSeparator" w:id="0">
    <w:p w14:paraId="05622750" w14:textId="77777777" w:rsidR="00B70859" w:rsidRDefault="00B7085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337C84" w14:textId="77777777" w:rsidR="00B70859" w:rsidRDefault="00B70859" w:rsidP="0082223F">
      <w:pPr>
        <w:spacing w:line="240" w:lineRule="auto"/>
      </w:pPr>
      <w:r>
        <w:separator/>
      </w:r>
    </w:p>
  </w:footnote>
  <w:footnote w:type="continuationSeparator" w:id="0">
    <w:p w14:paraId="4CBB2A43" w14:textId="77777777" w:rsidR="00B70859" w:rsidRDefault="00B7085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183597"/>
    <w:rsid w:val="002806B7"/>
    <w:rsid w:val="003F4714"/>
    <w:rsid w:val="00401D65"/>
    <w:rsid w:val="004223E8"/>
    <w:rsid w:val="004A784B"/>
    <w:rsid w:val="004F387C"/>
    <w:rsid w:val="005132B0"/>
    <w:rsid w:val="00562CF7"/>
    <w:rsid w:val="005B7079"/>
    <w:rsid w:val="006D793E"/>
    <w:rsid w:val="006E6CED"/>
    <w:rsid w:val="0073677D"/>
    <w:rsid w:val="0082223F"/>
    <w:rsid w:val="008B5129"/>
    <w:rsid w:val="0096601E"/>
    <w:rsid w:val="0097534B"/>
    <w:rsid w:val="009A757D"/>
    <w:rsid w:val="00A44932"/>
    <w:rsid w:val="00B70859"/>
    <w:rsid w:val="00C73692"/>
    <w:rsid w:val="00C93BB7"/>
    <w:rsid w:val="00CB25E9"/>
    <w:rsid w:val="00D75C7B"/>
    <w:rsid w:val="00D85C7B"/>
    <w:rsid w:val="00DE2224"/>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BBD237-7BA8-4103-B1D7-625678022D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5</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7</cp:revision>
  <dcterms:created xsi:type="dcterms:W3CDTF">2019-05-19T17:38:00Z</dcterms:created>
  <dcterms:modified xsi:type="dcterms:W3CDTF">2020-05-03T17:10:00Z</dcterms:modified>
</cp:coreProperties>
</file>